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A18C6B2" w:rsidR="000C49FD" w:rsidRPr="00443A64" w:rsidRDefault="00443A64" w:rsidP="00E31880">
      <w:pPr>
        <w:jc w:val="center"/>
        <w:rPr>
          <w:b/>
          <w:bCs/>
          <w:sz w:val="32"/>
          <w:szCs w:val="32"/>
        </w:rPr>
      </w:pPr>
      <w:r w:rsidRPr="00443A64">
        <w:rPr>
          <w:b/>
          <w:bCs/>
          <w:sz w:val="32"/>
          <w:szCs w:val="32"/>
        </w:rPr>
        <w:t>(</w:t>
      </w:r>
      <w:r w:rsidR="00AE04B0">
        <w:rPr>
          <w:b/>
          <w:bCs/>
          <w:sz w:val="32"/>
          <w:szCs w:val="32"/>
        </w:rPr>
        <w:t>Nevad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A516FE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E04B0">
        <w:rPr>
          <w:sz w:val="22"/>
          <w:szCs w:val="22"/>
        </w:rPr>
        <w:t>Neva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4A6D3E4" w:rsidR="00C543C7" w:rsidRDefault="00AE04B0"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EE980" w14:textId="77777777" w:rsidR="00CF7025" w:rsidRDefault="00CF70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C77C4ED" w:rsidR="004F70A3" w:rsidRPr="00CF7025" w:rsidRDefault="004F70A3" w:rsidP="00CF7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7FBA0" w14:textId="77777777" w:rsidR="00CF7025" w:rsidRDefault="00CF7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642AE" w14:textId="77777777" w:rsidR="00CF7025" w:rsidRDefault="00CF7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BE8EEF2" w:rsidR="004F70A3" w:rsidRPr="00CF7025" w:rsidRDefault="004F70A3" w:rsidP="00CF70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AB244" w14:textId="77777777" w:rsidR="00CF7025" w:rsidRDefault="00CF70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7681318">
    <w:abstractNumId w:val="3"/>
  </w:num>
  <w:num w:numId="2" w16cid:durableId="2088186483">
    <w:abstractNumId w:val="2"/>
  </w:num>
  <w:num w:numId="3" w16cid:durableId="1580410358">
    <w:abstractNumId w:val="0"/>
  </w:num>
  <w:num w:numId="4" w16cid:durableId="2144494161">
    <w:abstractNumId w:val="4"/>
  </w:num>
  <w:num w:numId="5" w16cid:durableId="967317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AE04B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F7025"/>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